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 am writing to express my interest in the Secondary Teacher position at [School Name] in Kampala, Uganda. As an experienced and passionate educator with a deep commitment to fostering academic excellence and holistic development, I am eager to contribute my skills and dedication to your institution. This opportunity aligns perfectly with my career goals of making a meaningful impact on students' lives while supporting the growth of education in Uganda.</w:t>
      </w:r>
    </w:p>
    <w:p>
      <w:pPr>
        <w:pStyle w:val="BodyText"/>
      </w:pPr>
      <w:r>
        <w:t xml:space="preserve">With [X years] of experience teaching secondary-level students, I have developed a strong foundation in curriculum design, classroom management, and student-centered instruction. My academic background includes a [Bachelor’s/Master’s Degree] in [Education/Subject Area], complemented by certifications such as the [Teaching License or relevant qualification]. Throughout my career, I have focused on creating dynamic learning environments that encourage critical thinking, creativity, and cultural awareness—values essential for preparing students to thrive in a rapidly evolving world.</w:t>
      </w:r>
    </w:p>
    <w:p>
      <w:pPr>
        <w:pStyle w:val="BodyText"/>
      </w:pPr>
      <w:r>
        <w:t xml:space="preserve">What sets me apart is my ability to adapt teaching strategies to meet the diverse needs of learners. In my previous role at [Previous School Name] in [Location], I designed interactive lessons that integrated technology, project-based learning, and real-world applications. This approach not only improved student engagement but also led to a 25% increase in standardized test scores within two academic years. I believe that effective teaching is about more than delivering content; it is about inspiring curiosity and nurturing the unique potential of each student.</w:t>
      </w:r>
    </w:p>
    <w:p>
      <w:pPr>
        <w:pStyle w:val="BodyText"/>
      </w:pPr>
      <w:r>
        <w:t xml:space="preserve">My experience in Uganda has further deepened my understanding of the educational landscape in this vibrant country. Having worked with students from varied cultural and socioeconomic backgrounds, I have learned to appreciate the importance of resilience, community collaboration, and adaptive problem-solving. In Kampala, where access to resources can be limited but the desire for knowledge is boundless, I have seen firsthand how innovative teaching methods can bridge gaps and empower young minds. This experience has reinforced my belief that education is a cornerstone of societal progress.</w:t>
      </w:r>
    </w:p>
    <w:p>
      <w:pPr>
        <w:pStyle w:val="BodyText"/>
      </w:pPr>
      <w:r>
        <w:t xml:space="preserve">As a Secondary Teacher in Uganda, I am particularly drawn to the opportunity to contribute to your school’s mission of providing quality education that aligns with national curricula while fostering innovation. I am well-versed in the Ugandan secondary education system, including the requirements for O-Level and A-Level examinations. My ability to develop engaging lesson plans, assess student performance effectively, and collaborate with colleagues ensures that I can seamlessly integrate into your team. Additionally, I have a proven track record of mentoring new teachers and participating in professional development workshops to stay current with pedagogical advancements.</w:t>
      </w:r>
    </w:p>
    <w:p>
      <w:pPr>
        <w:pStyle w:val="BodyText"/>
      </w:pPr>
      <w:r>
        <w:t xml:space="preserve">What excites me most about this role is the chance to work within the rich cultural tapestry of Kampala. The city’s blend of tradition and modernity offers a unique platform to inspire students to embrace their heritage while preparing for global challenges. I am committed to creating an inclusive classroom where every student feels valued and motivated to achieve their goals. My teaching philosophy emphasizes empathy, equity, and empowerment—principles that resonate deeply with the values of Ugandan education.</w:t>
      </w:r>
    </w:p>
    <w:p>
      <w:pPr>
        <w:pStyle w:val="BodyText"/>
      </w:pPr>
      <w:r>
        <w:t xml:space="preserve">Beyond academics, I am dedicated to supporting students’ personal growth. I have organized extracurricular activities such as debate clubs, science fairs, and community service projects that cultivate leadership skills and social responsibility. In Uganda, where education is often seen as a pathway to opportunity, I aim to equip students with the tools they need to succeed not only in exams but also in life.</w:t>
      </w:r>
    </w:p>
    <w:p>
      <w:pPr>
        <w:pStyle w:val="BodyText"/>
      </w:pPr>
      <w:r>
        <w:t xml:space="preserve">I am particularly impressed by [School Name]’s focus on [specific initiative or value mentioned in the job posting, e.g., "innovative teaching methods" or "student well-being"]. I am confident that my expertise, passion for teaching, and commitment to excellence make me an ideal candidate for this position. I would welcome the opportunity to discuss how my background and vision align with your school’s objectives.</w:t>
      </w:r>
    </w:p>
    <w:p>
      <w:pPr>
        <w:pStyle w:val="BodyText"/>
      </w:pPr>
      <w:r>
        <w:t xml:space="preserve">Thank you for considering my application. I look forward to the possibility of contributing to [School Name]’s continued success in shaping future leaders in Uganda. Please feel free to contact me at [Phone Number] or [Email Address] for any additional information or to schedule an interview.</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Uganda Kampala</dc:title>
  <dc:creator/>
  <cp:keywords/>
  <dcterms:created xsi:type="dcterms:W3CDTF">2026-07-23T03:19:42Z</dcterms:created>
  <dcterms:modified xsi:type="dcterms:W3CDTF">2026-07-23T03:19:42Z</dcterms:modified>
</cp:coreProperties>
</file>

<file path=docProps/custom.xml><?xml version="1.0" encoding="utf-8"?>
<Properties xmlns="http://schemas.openxmlformats.org/officeDocument/2006/custom-properties" xmlns:vt="http://schemas.openxmlformats.org/officeDocument/2006/docPropsVTypes"/>
</file>